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496BEDA0" w:rsidR="000C49FD" w:rsidRPr="00104020" w:rsidRDefault="00104020" w:rsidP="00E31880">
      <w:pPr>
        <w:jc w:val="center"/>
        <w:rPr>
          <w:b/>
          <w:bCs/>
          <w:sz w:val="32"/>
          <w:szCs w:val="32"/>
        </w:rPr>
      </w:pPr>
      <w:r w:rsidRPr="00104020">
        <w:rPr>
          <w:b/>
          <w:bCs/>
          <w:sz w:val="32"/>
          <w:szCs w:val="32"/>
        </w:rPr>
        <w:t>(</w:t>
      </w:r>
      <w:r w:rsidR="001F34F2">
        <w:rPr>
          <w:b/>
          <w:bCs/>
          <w:sz w:val="32"/>
          <w:szCs w:val="32"/>
        </w:rPr>
        <w:t>Oklahom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14F998A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F34F2">
        <w:rPr>
          <w:sz w:val="22"/>
          <w:szCs w:val="22"/>
        </w:rPr>
        <w:t>Oklahom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0D94912" w:rsidR="00C543C7" w:rsidRDefault="001F34F2" w:rsidP="00E31880">
            <w:pPr>
              <w:rPr>
                <w:sz w:val="22"/>
                <w:szCs w:val="22"/>
              </w:rPr>
            </w:pPr>
            <w:r>
              <w:rPr>
                <w:sz w:val="22"/>
                <w:szCs w:val="22"/>
              </w:rPr>
              <w:t>Oklaho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11933" w14:textId="77777777" w:rsidR="00335A57" w:rsidRDefault="00335A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616F0F4" w:rsidR="004F70A3" w:rsidRPr="00335A57" w:rsidRDefault="004F70A3" w:rsidP="00335A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0AE50" w14:textId="77777777" w:rsidR="00335A57" w:rsidRDefault="00335A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DC88B" w14:textId="77777777" w:rsidR="00335A57" w:rsidRDefault="00335A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635F77B" w:rsidR="004F70A3" w:rsidRPr="00335A57" w:rsidRDefault="004F70A3" w:rsidP="00335A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5F43" w14:textId="77777777" w:rsidR="00335A57" w:rsidRDefault="00335A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92023618">
    <w:abstractNumId w:val="3"/>
  </w:num>
  <w:num w:numId="2" w16cid:durableId="363944703">
    <w:abstractNumId w:val="2"/>
  </w:num>
  <w:num w:numId="3" w16cid:durableId="1321999951">
    <w:abstractNumId w:val="0"/>
  </w:num>
  <w:num w:numId="4" w16cid:durableId="26372309">
    <w:abstractNumId w:val="4"/>
  </w:num>
  <w:num w:numId="5" w16cid:durableId="12592191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1F34F2"/>
    <w:rsid w:val="00213AF9"/>
    <w:rsid w:val="00283ABC"/>
    <w:rsid w:val="002D0FCE"/>
    <w:rsid w:val="002E1A12"/>
    <w:rsid w:val="003064A8"/>
    <w:rsid w:val="00320642"/>
    <w:rsid w:val="00335A57"/>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1</Words>
  <Characters>2115</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82</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